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0B43C3" w14:textId="1CA8826A" w:rsidR="00B16057" w:rsidRDefault="00B16057">
      <w:r>
        <w:rPr>
          <w:rFonts w:cstheme="minorHAnsi"/>
        </w:rPr>
        <w:t>∑</w:t>
      </w:r>
      <w:r>
        <w:t>={</w:t>
      </w:r>
      <w:r w:rsidR="00191D17">
        <w:t>0,1,2,3,</w:t>
      </w:r>
      <w:proofErr w:type="gramStart"/>
      <w:r w:rsidR="00191D17">
        <w:t>4,a</w:t>
      </w:r>
      <w:proofErr w:type="gramEnd"/>
      <w:r w:rsidR="00191D17">
        <w:t>,b,c,d,e</w:t>
      </w:r>
      <w:r>
        <w:t>}</w:t>
      </w:r>
    </w:p>
    <w:p w14:paraId="11702482" w14:textId="40FFDB15" w:rsidR="00B16057" w:rsidRDefault="00B16057">
      <w:r>
        <w:t>Q</w:t>
      </w:r>
      <w:proofErr w:type="gramStart"/>
      <w:r>
        <w:t>={</w:t>
      </w:r>
      <w:proofErr w:type="gramEnd"/>
      <w:r>
        <w:t xml:space="preserve">q0, q1, q2, q3, q4, q5, q6, q7, q8, q9, q10, q11, q12, </w:t>
      </w:r>
      <w:r w:rsidR="00191D17">
        <w:rPr>
          <w:rFonts w:ascii="Calibri" w:eastAsia="Times New Roman" w:hAnsi="Calibri" w:cs="Calibri"/>
          <w:color w:val="000000"/>
          <w:lang w:eastAsia="pl-PL"/>
        </w:rPr>
        <w:t>q13,14</w:t>
      </w:r>
      <w:r>
        <w:rPr>
          <w:rFonts w:ascii="Calibri" w:eastAsia="Times New Roman" w:hAnsi="Calibri" w:cs="Calibri"/>
          <w:color w:val="000000"/>
          <w:lang w:eastAsia="pl-PL"/>
        </w:rPr>
        <w:t>}</w:t>
      </w:r>
    </w:p>
    <w:p w14:paraId="39696378" w14:textId="799CFFB9" w:rsidR="000D6B3A" w:rsidRDefault="00B16057">
      <w:r>
        <w:t>q0=q0</w:t>
      </w:r>
    </w:p>
    <w:p w14:paraId="11727219" w14:textId="06C27962" w:rsidR="00596B0C" w:rsidRDefault="00B16057">
      <w:r>
        <w:t>A= {</w:t>
      </w:r>
      <w:r w:rsidR="00191D17">
        <w:rPr>
          <w:rFonts w:ascii="Calibri" w:eastAsia="Times New Roman" w:hAnsi="Calibri" w:cs="Calibri"/>
          <w:color w:val="000000"/>
          <w:lang w:eastAsia="pl-PL"/>
        </w:rPr>
        <w:t>q</w:t>
      </w:r>
      <w:proofErr w:type="gramStart"/>
      <w:r w:rsidR="00191D17">
        <w:rPr>
          <w:rFonts w:ascii="Calibri" w:eastAsia="Times New Roman" w:hAnsi="Calibri" w:cs="Calibri"/>
          <w:color w:val="000000"/>
          <w:lang w:eastAsia="pl-PL"/>
        </w:rPr>
        <w:t>7,q</w:t>
      </w:r>
      <w:proofErr w:type="gramEnd"/>
      <w:r w:rsidR="00191D17">
        <w:rPr>
          <w:rFonts w:ascii="Calibri" w:eastAsia="Times New Roman" w:hAnsi="Calibri" w:cs="Calibri"/>
          <w:color w:val="000000"/>
          <w:lang w:eastAsia="pl-PL"/>
        </w:rPr>
        <w:t>14</w:t>
      </w:r>
      <w:r>
        <w:t>}</w:t>
      </w:r>
    </w:p>
    <w:tbl>
      <w:tblPr>
        <w:tblpPr w:leftFromText="141" w:rightFromText="141" w:vertAnchor="text" w:horzAnchor="margin" w:tblpXSpec="center" w:tblpY="449"/>
        <w:tblW w:w="105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</w:tblGrid>
      <w:tr w:rsidR="00191D17" w:rsidRPr="00191D17" w14:paraId="0F8F7088" w14:textId="77777777" w:rsidTr="00191D17">
        <w:trPr>
          <w:trHeight w:val="300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74E64C" w14:textId="130CA5A9" w:rsidR="00191D17" w:rsidRPr="00191D17" w:rsidRDefault="00606E32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Ϭ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B394D4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0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614ABB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7CA6E0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AA908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3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D36096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4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D3BAC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725E0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b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4EDE5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c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75D22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d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CAD42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e</w:t>
            </w:r>
          </w:p>
        </w:tc>
      </w:tr>
      <w:tr w:rsidR="00191D17" w:rsidRPr="00191D17" w14:paraId="034342D5" w14:textId="77777777" w:rsidTr="00191D17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DCC3B0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q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BE5D9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{q</w:t>
            </w:r>
            <w:proofErr w:type="gramStart"/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1,q</w:t>
            </w:r>
            <w:proofErr w:type="gramEnd"/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2}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D5E11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{q</w:t>
            </w:r>
            <w:proofErr w:type="gramStart"/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1,q</w:t>
            </w:r>
            <w:proofErr w:type="gramEnd"/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3}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EA0C5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{q</w:t>
            </w:r>
            <w:proofErr w:type="gramStart"/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1,q</w:t>
            </w:r>
            <w:proofErr w:type="gramEnd"/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4}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FA834D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{q</w:t>
            </w:r>
            <w:proofErr w:type="gramStart"/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1,q</w:t>
            </w:r>
            <w:proofErr w:type="gramEnd"/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5}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C03BB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{q</w:t>
            </w:r>
            <w:proofErr w:type="gramStart"/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1,q</w:t>
            </w:r>
            <w:proofErr w:type="gramEnd"/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6}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7DFD7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{q</w:t>
            </w:r>
            <w:proofErr w:type="gramStart"/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8,q</w:t>
            </w:r>
            <w:proofErr w:type="gramEnd"/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9}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D3432C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{q</w:t>
            </w:r>
            <w:proofErr w:type="gramStart"/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8,q</w:t>
            </w:r>
            <w:proofErr w:type="gramEnd"/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10}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4E9CB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{q</w:t>
            </w:r>
            <w:proofErr w:type="gramStart"/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8,q</w:t>
            </w:r>
            <w:proofErr w:type="gramEnd"/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11}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9DF7F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{q</w:t>
            </w:r>
            <w:proofErr w:type="gramStart"/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8,q</w:t>
            </w:r>
            <w:proofErr w:type="gramEnd"/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12}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FE14E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{q</w:t>
            </w:r>
            <w:proofErr w:type="gramStart"/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8,q</w:t>
            </w:r>
            <w:proofErr w:type="gramEnd"/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13}</w:t>
            </w:r>
          </w:p>
        </w:tc>
      </w:tr>
      <w:tr w:rsidR="00191D17" w:rsidRPr="00191D17" w14:paraId="4A8D71B2" w14:textId="77777777" w:rsidTr="00191D17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67A285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q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2AA8E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{q</w:t>
            </w:r>
            <w:proofErr w:type="gramStart"/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1,q</w:t>
            </w:r>
            <w:proofErr w:type="gramEnd"/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2}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5B2B8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{q</w:t>
            </w:r>
            <w:proofErr w:type="gramStart"/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1,q</w:t>
            </w:r>
            <w:proofErr w:type="gramEnd"/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3}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63256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{q</w:t>
            </w:r>
            <w:proofErr w:type="gramStart"/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1,q</w:t>
            </w:r>
            <w:proofErr w:type="gramEnd"/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4}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C5B986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{q</w:t>
            </w:r>
            <w:proofErr w:type="gramStart"/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1,q</w:t>
            </w:r>
            <w:proofErr w:type="gramEnd"/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5}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6B30EF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{q</w:t>
            </w:r>
            <w:proofErr w:type="gramStart"/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1,q</w:t>
            </w:r>
            <w:proofErr w:type="gramEnd"/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6}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0FFFE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A96B78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CBD47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608BD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C9FA1F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</w:tr>
      <w:tr w:rsidR="00191D17" w:rsidRPr="00191D17" w14:paraId="3A1FC1B6" w14:textId="77777777" w:rsidTr="00191D17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4F8BDD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q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55ABB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q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6694F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E2F070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ED260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996F9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1B016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D2FD5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0D12E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57A2B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CC71E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</w:tr>
      <w:tr w:rsidR="00191D17" w:rsidRPr="00191D17" w14:paraId="53FB9E30" w14:textId="77777777" w:rsidTr="00191D17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5727AD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q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99F967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1D171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q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C9A9E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46C93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620B0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B0DF3F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714F85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4A724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CD371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854D8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</w:tr>
      <w:tr w:rsidR="00191D17" w:rsidRPr="00191D17" w14:paraId="20272D22" w14:textId="77777777" w:rsidTr="00191D17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F0685B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q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071DA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CAFB4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D81CE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q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98783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097F6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29D5E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C19A8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D11B33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D2CD9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7E58F3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</w:tr>
      <w:tr w:rsidR="00191D17" w:rsidRPr="00191D17" w14:paraId="5011B479" w14:textId="77777777" w:rsidTr="00191D17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FB3670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q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642C4B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042FA1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43364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45F90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q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30828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CAF23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97ABEE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B979D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426D2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21663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</w:tr>
      <w:tr w:rsidR="00191D17" w:rsidRPr="00191D17" w14:paraId="62B92FF6" w14:textId="77777777" w:rsidTr="00191D17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455DFF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q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33E9E2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072AB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BF5B8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E6764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12F1D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q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91F76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B8C6FD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69892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80FE1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55E182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</w:tr>
      <w:tr w:rsidR="00191D17" w:rsidRPr="00191D17" w14:paraId="1DAA1823" w14:textId="77777777" w:rsidTr="00191D17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71D465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q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E1357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q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68B2C5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q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EF1F3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q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B4F4F0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q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53FD5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q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E7B09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2EC01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48CC5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495A6C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EE0FD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</w:tr>
      <w:tr w:rsidR="00191D17" w:rsidRPr="00191D17" w14:paraId="1616D031" w14:textId="77777777" w:rsidTr="00191D17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6CC278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q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D4192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95EEC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3B5841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B58B41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C2E0E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FA939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{q</w:t>
            </w:r>
            <w:proofErr w:type="gramStart"/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8,q</w:t>
            </w:r>
            <w:proofErr w:type="gramEnd"/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9}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BDD41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{q</w:t>
            </w:r>
            <w:proofErr w:type="gramStart"/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8,q</w:t>
            </w:r>
            <w:proofErr w:type="gramEnd"/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10}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3CFAA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{q</w:t>
            </w:r>
            <w:proofErr w:type="gramStart"/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8,q</w:t>
            </w:r>
            <w:proofErr w:type="gramEnd"/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11}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2B0C8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{q</w:t>
            </w:r>
            <w:proofErr w:type="gramStart"/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8,q</w:t>
            </w:r>
            <w:proofErr w:type="gramEnd"/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12}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4C498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{q</w:t>
            </w:r>
            <w:proofErr w:type="gramStart"/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8,q</w:t>
            </w:r>
            <w:proofErr w:type="gramEnd"/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13}</w:t>
            </w:r>
          </w:p>
        </w:tc>
      </w:tr>
      <w:tr w:rsidR="00191D17" w:rsidRPr="00191D17" w14:paraId="75EA6C70" w14:textId="77777777" w:rsidTr="00191D17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3D9A88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q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5E05C2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0FBFB7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A99F6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13AF9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03CAC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460A3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q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C1200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B5A19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C5197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2E5E5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</w:tr>
      <w:tr w:rsidR="00191D17" w:rsidRPr="00191D17" w14:paraId="6047ABA9" w14:textId="77777777" w:rsidTr="00191D17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4EF468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q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30D07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797D1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7F157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243DD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D24409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88E371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A152F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q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B6937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04535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C077A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</w:tr>
      <w:tr w:rsidR="00191D17" w:rsidRPr="00191D17" w14:paraId="72776416" w14:textId="77777777" w:rsidTr="00191D17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915227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q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098141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06159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358CB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225D6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23E29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7864F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84F41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5402F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q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C4787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0FAEF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</w:tr>
      <w:tr w:rsidR="00191D17" w:rsidRPr="00191D17" w14:paraId="4DA2DC58" w14:textId="77777777" w:rsidTr="00191D17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4781D9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q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D445C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47827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25E63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ABDD39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2A4B4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574CB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DE5CB2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70768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40C9B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q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645879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</w:tr>
      <w:tr w:rsidR="00191D17" w:rsidRPr="00191D17" w14:paraId="360C3AA3" w14:textId="77777777" w:rsidTr="00191D17">
        <w:trPr>
          <w:trHeight w:val="30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EBF342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q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E01C45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94F1F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D19BF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1AB25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6FA6E5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629414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D7AAE4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C3CEAF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CF1F5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3B0A70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q14</w:t>
            </w:r>
          </w:p>
        </w:tc>
      </w:tr>
      <w:tr w:rsidR="00191D17" w:rsidRPr="00191D17" w14:paraId="3BFB0F82" w14:textId="77777777" w:rsidTr="00191D17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3251CA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q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86C4E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FAF79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B8535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20A55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3550B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24BB5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q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9F27E2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q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9EDBB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q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B1F69A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q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4E395B" w14:textId="77777777" w:rsidR="00191D17" w:rsidRPr="00191D17" w:rsidRDefault="00191D17" w:rsidP="00191D1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l-PL"/>
              </w:rPr>
            </w:pPr>
            <w:r w:rsidRPr="00191D17">
              <w:rPr>
                <w:rFonts w:ascii="Calibri" w:eastAsia="Times New Roman" w:hAnsi="Calibri" w:cs="Calibri"/>
                <w:color w:val="000000"/>
                <w:lang w:eastAsia="pl-PL"/>
              </w:rPr>
              <w:t>q14</w:t>
            </w:r>
          </w:p>
        </w:tc>
      </w:tr>
    </w:tbl>
    <w:p w14:paraId="474C32C2" w14:textId="673C0A86" w:rsidR="00596B0C" w:rsidRPr="00606E32" w:rsidRDefault="00CC2120">
      <w:pPr>
        <w:rPr>
          <w:rFonts w:eastAsiaTheme="minorEastAsia" w:cstheme="minorHAnsi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17A29FC1" wp14:editId="62D12E8B">
            <wp:simplePos x="0" y="0"/>
            <wp:positionH relativeFrom="margin">
              <wp:align>left</wp:align>
            </wp:positionH>
            <wp:positionV relativeFrom="paragraph">
              <wp:posOffset>3539016</wp:posOffset>
            </wp:positionV>
            <wp:extent cx="5540991" cy="4167185"/>
            <wp:effectExtent l="0" t="0" r="3175" b="5080"/>
            <wp:wrapTight wrapText="bothSides">
              <wp:wrapPolygon edited="0">
                <wp:start x="0" y="0"/>
                <wp:lineTo x="0" y="21528"/>
                <wp:lineTo x="21538" y="21528"/>
                <wp:lineTo x="21538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0991" cy="4167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16057">
        <w:t xml:space="preserve">δ = Q x </w:t>
      </w:r>
      <w:r w:rsidR="00B16057">
        <w:rPr>
          <w:rFonts w:cstheme="minorHAnsi"/>
        </w:rPr>
        <w:t>∑</w:t>
      </w:r>
      <w:r w:rsidR="00B16057">
        <w:rPr>
          <w:rFonts w:cstheme="minorHAnsi"/>
        </w:rPr>
        <w:t xml:space="preserve"> </w:t>
      </w:r>
      <w:r w:rsidR="00B16057" w:rsidRPr="00B16057">
        <w:rPr>
          <w:rFonts w:cstheme="minorHAnsi"/>
        </w:rPr>
        <w:sym w:font="Wingdings" w:char="F0E0"/>
      </w:r>
      <w:r w:rsidR="00B16057">
        <w:rPr>
          <w:rFonts w:cstheme="minorHAnsi"/>
        </w:rPr>
        <w:t xml:space="preserve"> </w:t>
      </w:r>
      <m:oMath>
        <m:sSup>
          <m:sSupPr>
            <m:ctrlPr>
              <w:rPr>
                <w:rFonts w:ascii="Cambria Math" w:hAnsi="Cambria Math" w:cstheme="minorHAnsi"/>
                <w:i/>
              </w:rPr>
            </m:ctrlPr>
          </m:sSupPr>
          <m:e>
            <m:r>
              <w:rPr>
                <w:rFonts w:ascii="Cambria Math" w:hAnsi="Cambria Math" w:cstheme="minorHAnsi"/>
              </w:rPr>
              <m:t>2</m:t>
            </m:r>
          </m:e>
          <m:sup>
            <m:r>
              <w:rPr>
                <w:rFonts w:ascii="Cambria Math" w:hAnsi="Cambria Math" w:cstheme="minorHAnsi"/>
              </w:rPr>
              <m:t>q</m:t>
            </m:r>
          </m:sup>
        </m:sSup>
      </m:oMath>
      <w:bookmarkStart w:id="0" w:name="_GoBack"/>
      <w:bookmarkEnd w:id="0"/>
    </w:p>
    <w:sectPr w:rsidR="00596B0C" w:rsidRPr="00606E3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MDK0BEIzAzNDUyUdpeDU4uLM/DyQAsNaAJeqoLssAAAA"/>
  </w:docVars>
  <w:rsids>
    <w:rsidRoot w:val="00596B0C"/>
    <w:rsid w:val="000D476A"/>
    <w:rsid w:val="000D6B3A"/>
    <w:rsid w:val="00191D17"/>
    <w:rsid w:val="00596B0C"/>
    <w:rsid w:val="00606E32"/>
    <w:rsid w:val="006B4798"/>
    <w:rsid w:val="00930059"/>
    <w:rsid w:val="00A734B8"/>
    <w:rsid w:val="00B16057"/>
    <w:rsid w:val="00CC2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559846"/>
  <w15:chartTrackingRefBased/>
  <w15:docId w15:val="{2CF6CB02-8A24-4F7E-AD97-B3AB204DA5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96B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6B0C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CC212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431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0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96</Words>
  <Characters>57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sztof Kita</dc:creator>
  <cp:keywords/>
  <dc:description/>
  <cp:lastModifiedBy>Krzysztof Kita</cp:lastModifiedBy>
  <cp:revision>7</cp:revision>
  <cp:lastPrinted>2019-12-15T12:02:00Z</cp:lastPrinted>
  <dcterms:created xsi:type="dcterms:W3CDTF">2019-12-15T15:31:00Z</dcterms:created>
  <dcterms:modified xsi:type="dcterms:W3CDTF">2019-12-15T15:35:00Z</dcterms:modified>
</cp:coreProperties>
</file>